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BB0DA" w14:textId="10D6DBFC" w:rsidR="000A7514" w:rsidRPr="000A7514" w:rsidRDefault="00FD07B2" w:rsidP="000A7514">
      <w:pPr>
        <w:pStyle w:val="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E7167">
        <w:rPr>
          <w:rFonts w:cstheme="minorHAnsi"/>
          <w:color w:val="7C380A"/>
          <w:sz w:val="36"/>
          <w:szCs w:val="36"/>
        </w:rPr>
        <w:t>Fundamentals</w:t>
      </w:r>
    </w:p>
    <w:p w14:paraId="57AF51EB" w14:textId="33FE99D8" w:rsidR="0057491C" w:rsidRDefault="0057491C" w:rsidP="00CC1C7F">
      <w:pPr>
        <w:pStyle w:val="Body"/>
        <w:ind w:left="360"/>
        <w:jc w:val="center"/>
        <w:rPr>
          <w:rStyle w:val="a9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4B2959">
          <w:rPr>
            <w:rStyle w:val="a9"/>
            <w:rFonts w:asciiTheme="minorHAnsi" w:hAnsiTheme="minorHAnsi" w:cstheme="minorHAnsi"/>
          </w:rPr>
          <w:t>"</w:t>
        </w:r>
        <w:r w:rsidRPr="004B2959">
          <w:rPr>
            <w:rStyle w:val="a9"/>
          </w:rPr>
          <w:t>Back-End Technologies Basics</w:t>
        </w:r>
        <w:r w:rsidRPr="004B295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1A05235F" w14:textId="77777777" w:rsidR="000E7167" w:rsidRPr="00DD4EA5" w:rsidRDefault="000E7167" w:rsidP="000E7167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522AA88F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499166D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6A242238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0741BAC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7FA818FE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0E7167" w:rsidRPr="00DD4EA5" w14:paraId="6CC4027D" w14:textId="77777777" w:rsidTr="00AD5E8A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3D643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FAA45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4F05240C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0650E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19670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0E7167" w:rsidRPr="00DD4EA5" w14:paraId="20F80FC5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4C6A4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532BB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0E7167" w:rsidRPr="00DD4EA5" w14:paraId="20B32CB1" w14:textId="77777777" w:rsidTr="00AD5E8A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1B841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67E96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14C640DE" w14:textId="2EAC6FA0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Every </w:t>
      </w:r>
      <w:r w:rsidR="005142B9">
        <w:rPr>
          <w:rFonts w:cstheme="minorHAnsi"/>
        </w:rPr>
        <w:t>N-</w:t>
      </w:r>
      <w:proofErr w:type="spellStart"/>
      <w:r w:rsidR="005142B9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14B351D4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786389">
        <w:rPr>
          <w:rFonts w:ascii="Consolas" w:hAnsi="Consolas"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3E56E8F0" w14:textId="7D4A5DB8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CC51F4">
        <w:rPr>
          <w:rFonts w:ascii="Consolas" w:hAnsi="Consolas" w:cstheme="minorHAnsi"/>
          <w:b/>
          <w:noProof/>
        </w:rPr>
        <w:t>N</w:t>
      </w:r>
      <w:r w:rsidRPr="00DD4EA5">
        <w:rPr>
          <w:rFonts w:cstheme="minorHAnsi"/>
          <w:b/>
          <w:noProof/>
        </w:rPr>
        <w:t>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CC51F4">
        <w:rPr>
          <w:rStyle w:val="CodeChar"/>
          <w:rFonts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</w:t>
      </w:r>
      <w:r w:rsidR="00CC51F4" w:rsidRPr="00CC51F4">
        <w:rPr>
          <w:rFonts w:cstheme="minorHAnsi"/>
          <w:b/>
          <w:vertAlign w:val="superscript"/>
        </w:rPr>
        <w:t>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 … and so on, until you reach the end of the array. </w:t>
      </w:r>
    </w:p>
    <w:p w14:paraId="27331E8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ab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6F25C9C5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af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0E7167" w:rsidRPr="00DD4EA5" w14:paraId="29AB1539" w14:textId="77777777" w:rsidTr="00AD5E8A">
        <w:tc>
          <w:tcPr>
            <w:tcW w:w="1592" w:type="dxa"/>
            <w:shd w:val="clear" w:color="auto" w:fill="D9D9D9" w:themeFill="background1" w:themeFillShade="D9"/>
          </w:tcPr>
          <w:p w14:paraId="17BA9064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B420FB0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060B81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9832C95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852555A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13609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48A2D70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2A2006A1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0E7167" w:rsidRPr="00DD4EA5" w14:paraId="55A73659" w14:textId="77777777" w:rsidTr="00AD5E8A">
        <w:tc>
          <w:tcPr>
            <w:tcW w:w="1592" w:type="dxa"/>
          </w:tcPr>
          <w:p w14:paraId="2359F12B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4C85C0B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423EC18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7C93802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41A955A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846D124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6FD208C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A784B2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09A88B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637C9FF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3F11906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FDCEEA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79BC111F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3EE9C2A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8DD6C3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8C6060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115A352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4CB57FF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69FC0BE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0561E54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17A5A36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487A21EC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1074387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0ADCDD9C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562E6504" w14:textId="77777777" w:rsidR="000E7167" w:rsidRPr="002B1EC2" w:rsidRDefault="000E7167" w:rsidP="002B1EC2">
      <w:pPr>
        <w:rPr>
          <w:rFonts w:cstheme="minorHAnsi"/>
          <w:lang w:val="bg-BG"/>
        </w:rPr>
      </w:pPr>
      <w:r w:rsidRPr="002B1EC2">
        <w:rPr>
          <w:rFonts w:cstheme="minorHAnsi"/>
          <w:b/>
        </w:rPr>
        <w:t>Return all the elements</w:t>
      </w:r>
      <w:r w:rsidRPr="002B1EC2">
        <w:rPr>
          <w:rFonts w:cstheme="minorHAnsi"/>
        </w:rPr>
        <w:t xml:space="preserve"> with</w:t>
      </w:r>
      <w:r w:rsidRPr="002B1EC2">
        <w:rPr>
          <w:rFonts w:cstheme="minorHAnsi"/>
          <w:noProof/>
        </w:rPr>
        <w:t xml:space="preserve"> </w:t>
      </w:r>
      <w:r w:rsidRPr="002B1EC2">
        <w:rPr>
          <w:rStyle w:val="CodeChar"/>
          <w:rFonts w:asciiTheme="minorHAnsi" w:hAnsiTheme="minorHAnsi" w:cstheme="minorHAnsi"/>
        </w:rPr>
        <w:t>for</w:t>
      </w:r>
      <w:r w:rsidRPr="002B1EC2">
        <w:rPr>
          <w:rFonts w:cstheme="minorHAnsi"/>
        </w:rPr>
        <w:t xml:space="preserve"> loop, </w:t>
      </w:r>
      <w:r w:rsidRPr="002B1EC2">
        <w:rPr>
          <w:rFonts w:cstheme="minorHAnsi"/>
          <w:b/>
        </w:rPr>
        <w:t>incrementing</w:t>
      </w:r>
      <w:r w:rsidRPr="002B1EC2">
        <w:rPr>
          <w:rFonts w:cstheme="minorHAnsi"/>
        </w:rPr>
        <w:t xml:space="preserve"> the </w:t>
      </w:r>
      <w:r w:rsidRPr="002B1EC2">
        <w:rPr>
          <w:rFonts w:cstheme="minorHAnsi"/>
          <w:b/>
        </w:rPr>
        <w:t xml:space="preserve">loop variable </w:t>
      </w:r>
      <w:r w:rsidRPr="002B1EC2">
        <w:rPr>
          <w:rFonts w:cstheme="minorHAnsi"/>
        </w:rPr>
        <w:t xml:space="preserve">with the value of the </w:t>
      </w:r>
      <w:r w:rsidRPr="002B1EC2">
        <w:rPr>
          <w:rStyle w:val="CodeChar"/>
          <w:rFonts w:asciiTheme="minorHAnsi" w:hAnsiTheme="minorHAnsi" w:cstheme="minorHAnsi"/>
        </w:rPr>
        <w:t>step</w:t>
      </w:r>
      <w:r w:rsidRPr="002B1EC2">
        <w:rPr>
          <w:rFonts w:cstheme="minorHAnsi"/>
          <w:noProof/>
        </w:rPr>
        <w:t xml:space="preserve"> </w:t>
      </w:r>
      <w:r w:rsidRPr="002B1EC2">
        <w:rPr>
          <w:rFonts w:cstheme="minorHAnsi"/>
        </w:rPr>
        <w:t>variable.</w:t>
      </w:r>
    </w:p>
    <w:p w14:paraId="4CE61EE6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333C2C3B" w14:textId="77777777" w:rsidR="000E7167" w:rsidRPr="00DD4EA5" w:rsidRDefault="000E7167" w:rsidP="000E716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679A2A2" w14:textId="77777777" w:rsidR="000E7167" w:rsidRPr="00DD4EA5" w:rsidRDefault="000E7167" w:rsidP="000E716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0E7167" w:rsidRPr="00DD4EA5" w14:paraId="6A49D12C" w14:textId="77777777" w:rsidTr="00AD5E8A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2360FA78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A758A5C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0E7167" w:rsidRPr="00DD4EA5" w14:paraId="4F001459" w14:textId="77777777" w:rsidTr="00AD5E8A">
        <w:trPr>
          <w:trHeight w:val="1113"/>
        </w:trPr>
        <w:tc>
          <w:tcPr>
            <w:tcW w:w="1668" w:type="dxa"/>
          </w:tcPr>
          <w:p w14:paraId="2CEA787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3A1BAA1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52593E2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44B2131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7E925627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51196FAD" w14:textId="77777777" w:rsidR="000E7167" w:rsidRPr="00DD4EA5" w:rsidRDefault="000E7167" w:rsidP="000E716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57DE156A" w14:textId="77777777" w:rsidR="000E7167" w:rsidRPr="006E3526" w:rsidRDefault="000E7167" w:rsidP="006E3526">
      <w:pPr>
        <w:rPr>
          <w:rFonts w:eastAsia="Calibri" w:cstheme="minorHAnsi"/>
          <w:lang w:val="bg-BG"/>
        </w:rPr>
      </w:pPr>
      <w:r w:rsidRPr="006E3526">
        <w:rPr>
          <w:rFonts w:eastAsia="Calibri" w:cstheme="minorHAnsi"/>
        </w:rPr>
        <w:t xml:space="preserve">The </w:t>
      </w:r>
      <w:r w:rsidRPr="006E3526">
        <w:rPr>
          <w:rFonts w:eastAsia="Calibri" w:cstheme="minorHAnsi"/>
          <w:b/>
          <w:noProof/>
        </w:rPr>
        <w:t xml:space="preserve">sort </w:t>
      </w:r>
      <w:r w:rsidRPr="006E3526">
        <w:rPr>
          <w:rFonts w:cstheme="minorHAnsi"/>
          <w:b/>
          <w:bCs/>
        </w:rPr>
        <w:t>function</w:t>
      </w:r>
      <w:r w:rsidRPr="006E3526">
        <w:rPr>
          <w:rFonts w:cstheme="minorHAnsi"/>
        </w:rPr>
        <w:t xml:space="preserve"> </w:t>
      </w:r>
      <w:r w:rsidRPr="006E3526">
        <w:rPr>
          <w:rFonts w:eastAsia="Calibri" w:cstheme="minorHAnsi"/>
        </w:rPr>
        <w:t>rearranges the array in ascending order</w:t>
      </w:r>
    </w:p>
    <w:p w14:paraId="7DE86DFA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58D0144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41A7607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4D2D235A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0E7167" w:rsidRPr="00DD4EA5" w14:paraId="6A981839" w14:textId="77777777" w:rsidTr="00AD5E8A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21746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3C1A1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0F2F12AD" w14:textId="77777777" w:rsidTr="00AD5E8A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641A2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D885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1BEC3EB5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512E60A6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B3E914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2A591E6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37EF15D4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6A252E65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0E7167" w:rsidRPr="00DD4EA5" w14:paraId="67D693A1" w14:textId="77777777" w:rsidTr="00AD5E8A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71C45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86FE4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3CEE9C4A" w14:textId="77777777" w:rsidTr="00AD5E8A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888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1984018D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50A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0E7167" w:rsidRPr="00DD4EA5" w14:paraId="6C85AC48" w14:textId="77777777" w:rsidTr="00AD5E8A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E8E56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62D74FB5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C41E" w14:textId="77777777" w:rsidR="000E7167" w:rsidRPr="00B236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04568A7B" w14:textId="77777777" w:rsidR="000E7167" w:rsidRPr="00DD4EA5" w:rsidRDefault="000E7167" w:rsidP="000E716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070B4C2E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57763CBA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6E04985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</w:t>
      </w:r>
      <w:r w:rsidRPr="00D47095">
        <w:rPr>
          <w:rFonts w:ascii="Consolas" w:hAnsi="Consolas" w:cstheme="minorHAnsi"/>
          <w:b/>
          <w:noProof/>
        </w:rPr>
        <w:t>{word} not found!</w:t>
      </w:r>
      <w:r w:rsidRPr="00DD4EA5">
        <w:rPr>
          <w:rFonts w:cstheme="minorHAnsi"/>
          <w:b/>
          <w:noProof/>
        </w:rPr>
        <w:t>"</w:t>
      </w:r>
    </w:p>
    <w:p w14:paraId="41561E19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f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0E7167" w:rsidRPr="00DD4EA5" w14:paraId="788DBAAA" w14:textId="77777777" w:rsidTr="00AD5E8A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1FCD77BB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287701D3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41DEAE8C" w14:textId="77777777" w:rsidTr="00AD5E8A">
        <w:trPr>
          <w:trHeight w:val="992"/>
        </w:trPr>
        <w:tc>
          <w:tcPr>
            <w:tcW w:w="3058" w:type="dxa"/>
            <w:vAlign w:val="center"/>
          </w:tcPr>
          <w:p w14:paraId="703F02BE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EB4219">
              <w:rPr>
                <w:rFonts w:ascii="Consolas" w:eastAsia="Times New Roman" w:hAnsi="Consolas" w:cstheme="minorHAnsi"/>
                <w:lang w:val="bg-BG"/>
              </w:rPr>
              <w:br/>
            </w: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C591DF2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0E7167" w:rsidRPr="00DD4EA5" w14:paraId="7E2997A3" w14:textId="77777777" w:rsidTr="00AD5E8A">
        <w:trPr>
          <w:trHeight w:val="904"/>
        </w:trPr>
        <w:tc>
          <w:tcPr>
            <w:tcW w:w="3058" w:type="dxa"/>
            <w:vAlign w:val="center"/>
          </w:tcPr>
          <w:p w14:paraId="16DAFE57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6A5BFC09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65E0DA75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4014941A" w14:textId="77777777" w:rsidR="000E7167" w:rsidRPr="00B76C22" w:rsidRDefault="000E7167" w:rsidP="00B76C22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Smallest of Three Numbers</w:t>
      </w:r>
    </w:p>
    <w:p w14:paraId="70828694" w14:textId="77777777" w:rsidR="000E7167" w:rsidRPr="00977A0C" w:rsidRDefault="000E7167" w:rsidP="000E7167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>
        <w:rPr>
          <w:rStyle w:val="jlqj4b"/>
          <w:b/>
          <w:lang w:val="bg-BG"/>
        </w:rPr>
        <w:t xml:space="preserve"> </w:t>
      </w:r>
      <w:r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5A71D380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0E7167" w:rsidRPr="00977A0C" w14:paraId="6385B450" w14:textId="77777777" w:rsidTr="00AD5E8A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BCBB987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1995CB1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0E7167" w:rsidRPr="00977A0C" w14:paraId="37954616" w14:textId="77777777" w:rsidTr="00AD5E8A">
        <w:trPr>
          <w:trHeight w:val="372"/>
        </w:trPr>
        <w:tc>
          <w:tcPr>
            <w:tcW w:w="775" w:type="dxa"/>
          </w:tcPr>
          <w:p w14:paraId="1B633BE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48FCDFE9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2826B7D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7066ECB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0E7167" w:rsidRPr="00977A0C" w14:paraId="4B6E7594" w14:textId="77777777" w:rsidTr="00AD5E8A">
        <w:trPr>
          <w:trHeight w:val="378"/>
        </w:trPr>
        <w:tc>
          <w:tcPr>
            <w:tcW w:w="775" w:type="dxa"/>
          </w:tcPr>
          <w:p w14:paraId="74AE86A4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66703A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7A8D138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113222D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0E7167" w:rsidRPr="00977A0C" w14:paraId="75D947AA" w14:textId="77777777" w:rsidTr="00AD5E8A">
        <w:trPr>
          <w:trHeight w:val="378"/>
        </w:trPr>
        <w:tc>
          <w:tcPr>
            <w:tcW w:w="775" w:type="dxa"/>
          </w:tcPr>
          <w:p w14:paraId="67A19D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3E2FEF62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4FFF4CA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102BA80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0E7167" w:rsidRPr="00977A0C" w14:paraId="2E4A6B1B" w14:textId="77777777" w:rsidTr="00AD5E8A">
        <w:trPr>
          <w:trHeight w:val="378"/>
        </w:trPr>
        <w:tc>
          <w:tcPr>
            <w:tcW w:w="775" w:type="dxa"/>
          </w:tcPr>
          <w:p w14:paraId="2B9F3706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160EBB2C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4E2F403B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05BFE896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7FBAF84" w14:textId="77777777" w:rsidR="000E7167" w:rsidRPr="00B76C22" w:rsidRDefault="000E7167" w:rsidP="00B76C22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Add and Subtract</w:t>
      </w:r>
    </w:p>
    <w:p w14:paraId="0D894A73" w14:textId="77777777" w:rsidR="000E7167" w:rsidRPr="00977A0C" w:rsidRDefault="000E7167" w:rsidP="000E7167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66F9DC0A" w14:textId="77777777" w:rsidR="000E7167" w:rsidRDefault="000E7167" w:rsidP="000E716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>
        <w:rPr>
          <w:rStyle w:val="jlqj4b"/>
          <w:lang w:val="en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"/>
        </w:rPr>
        <w:t xml:space="preserve"> function </w:t>
      </w:r>
      <w:proofErr w:type="gramStart"/>
      <w:r>
        <w:rPr>
          <w:rStyle w:val="jlqj4b"/>
          <w:rFonts w:ascii="Consolas" w:hAnsi="Consolas"/>
          <w:b/>
          <w:lang w:val="en"/>
        </w:rPr>
        <w:t>subtract</w:t>
      </w:r>
      <w:r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Pr="00385858">
        <w:rPr>
          <w:rStyle w:val="jlqj4b"/>
          <w:rFonts w:ascii="Consolas" w:hAnsi="Consolas"/>
          <w:b/>
          <w:lang w:val="en"/>
        </w:rPr>
        <w:t>)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ich subtracts the result of the function the </w:t>
      </w:r>
      <w:r w:rsidRPr="00977A0C">
        <w:rPr>
          <w:rStyle w:val="CodeChar"/>
        </w:rPr>
        <w:t>sum()</w:t>
      </w:r>
      <w:r>
        <w:rPr>
          <w:rStyle w:val="jlqj4b"/>
          <w:lang w:val="en"/>
        </w:rPr>
        <w:t xml:space="preserve"> </w:t>
      </w:r>
      <w:r w:rsidRPr="00783BA7">
        <w:rPr>
          <w:rStyle w:val="jlqj4b"/>
          <w:lang w:val="en"/>
        </w:rPr>
        <w:t>and the</w:t>
      </w:r>
      <w:r w:rsidRPr="00783BA7">
        <w:rPr>
          <w:rStyle w:val="jlqj4b"/>
          <w:b/>
          <w:lang w:val="en"/>
        </w:rPr>
        <w:t xml:space="preserve"> third</w:t>
      </w:r>
      <w:r w:rsidRPr="00783BA7">
        <w:rPr>
          <w:rStyle w:val="jlqj4b"/>
          <w:lang w:val="en"/>
        </w:rPr>
        <w:t xml:space="preserve"> integer.</w:t>
      </w:r>
    </w:p>
    <w:p w14:paraId="1A7B69AA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0E7167" w:rsidRPr="00977A0C" w14:paraId="509270E6" w14:textId="77777777" w:rsidTr="00AD5E8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0B91662B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6409371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5D861DDF" w14:textId="77777777" w:rsidTr="00AD5E8A">
        <w:trPr>
          <w:trHeight w:val="372"/>
        </w:trPr>
        <w:tc>
          <w:tcPr>
            <w:tcW w:w="1259" w:type="dxa"/>
          </w:tcPr>
          <w:p w14:paraId="1D020CB6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72AE5DD5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2652ABAB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4C90793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0E7167" w:rsidRPr="00977A0C" w14:paraId="47AC76BA" w14:textId="77777777" w:rsidTr="00AD5E8A">
        <w:trPr>
          <w:trHeight w:val="378"/>
        </w:trPr>
        <w:tc>
          <w:tcPr>
            <w:tcW w:w="1259" w:type="dxa"/>
          </w:tcPr>
          <w:p w14:paraId="7D34E261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70DD926E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17,</w:t>
            </w:r>
          </w:p>
          <w:p w14:paraId="7F4775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363687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-12</w:t>
            </w:r>
          </w:p>
        </w:tc>
      </w:tr>
      <w:tr w:rsidR="000E7167" w:rsidRPr="00977A0C" w14:paraId="1C5AFCD1" w14:textId="77777777" w:rsidTr="00AD5E8A">
        <w:trPr>
          <w:trHeight w:val="378"/>
        </w:trPr>
        <w:tc>
          <w:tcPr>
            <w:tcW w:w="1259" w:type="dxa"/>
          </w:tcPr>
          <w:p w14:paraId="3E538607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54986D2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0C5FCAF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167B899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15F0830A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and Even Sum</w:t>
      </w:r>
    </w:p>
    <w:p w14:paraId="46DFD2BA" w14:textId="77777777" w:rsidR="000E7167" w:rsidRDefault="000E7167" w:rsidP="000E7167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13A3F6F9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0E7167" w:rsidRPr="0020052E" w14:paraId="731A52FD" w14:textId="77777777" w:rsidTr="00AD5E8A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4467A4A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CE1576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0E7167" w:rsidRPr="00977A0C" w14:paraId="5844C783" w14:textId="77777777" w:rsidTr="00AD5E8A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3EEAF51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6C89690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0E7167" w:rsidRPr="00977A0C" w14:paraId="13641D36" w14:textId="77777777" w:rsidTr="00AD5E8A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61A6C514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5E37DF6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7846471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assword Validator</w:t>
      </w:r>
    </w:p>
    <w:p w14:paraId="4D0E0A75" w14:textId="77777777" w:rsidR="000E7167" w:rsidRPr="00977A0C" w:rsidRDefault="000E7167" w:rsidP="000E7167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2EB40851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4BAFCEC9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consist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29CDA2D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466AAC11" w14:textId="77777777" w:rsidR="000E7167" w:rsidRPr="00977A0C" w:rsidRDefault="000E7167" w:rsidP="000E7167">
      <w:pPr>
        <w:rPr>
          <w:lang w:val="bg-BG"/>
        </w:rPr>
      </w:pPr>
      <w:r w:rsidRPr="00977A0C">
        <w:t xml:space="preserve">If a password is </w:t>
      </w:r>
      <w:r>
        <w:t xml:space="preserve">a </w:t>
      </w:r>
      <w:r w:rsidRPr="00977A0C">
        <w:t xml:space="preserve">valid </w:t>
      </w:r>
      <w:r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0557D91A" w14:textId="77777777" w:rsidR="000E7167" w:rsidRPr="00977A0C" w:rsidRDefault="000E7167" w:rsidP="000E7167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16307485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5BF2BD06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0A4A7D8D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66BF530D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0E7167" w:rsidRPr="00977A0C" w14:paraId="2A9B91E3" w14:textId="77777777" w:rsidTr="00AD5E8A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54E208D7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7E7A084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63EA4D60" w14:textId="77777777" w:rsidTr="00AD5E8A">
        <w:trPr>
          <w:trHeight w:val="372"/>
        </w:trPr>
        <w:tc>
          <w:tcPr>
            <w:tcW w:w="1501" w:type="dxa"/>
          </w:tcPr>
          <w:p w14:paraId="2D3877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A3CE3EC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3D00D4A3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0E7167" w:rsidRPr="00977A0C" w14:paraId="3F2B5929" w14:textId="77777777" w:rsidTr="00AD5E8A">
        <w:trPr>
          <w:trHeight w:val="378"/>
        </w:trPr>
        <w:tc>
          <w:tcPr>
            <w:tcW w:w="1501" w:type="dxa"/>
          </w:tcPr>
          <w:p w14:paraId="2EA745C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622BA37A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0E7167" w:rsidRPr="00977A0C" w14:paraId="353A780B" w14:textId="77777777" w:rsidTr="00AD5E8A">
        <w:trPr>
          <w:trHeight w:val="378"/>
        </w:trPr>
        <w:tc>
          <w:tcPr>
            <w:tcW w:w="1501" w:type="dxa"/>
          </w:tcPr>
          <w:p w14:paraId="7D084B9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4247D31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5879017A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0B14B092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Employees</w:t>
      </w:r>
    </w:p>
    <w:p w14:paraId="33C699B8" w14:textId="77777777" w:rsidR="000E7167" w:rsidRPr="00505E6A" w:rsidRDefault="000E7167" w:rsidP="000E716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65040906" w14:textId="77777777" w:rsidR="000E7167" w:rsidRPr="00505E6A" w:rsidRDefault="000E7167" w:rsidP="000E7167">
      <w:pPr>
        <w:rPr>
          <w:lang w:val="bg-BG"/>
        </w:rPr>
      </w:pPr>
      <w:r w:rsidRPr="00505E6A">
        <w:lastRenderedPageBreak/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66DB1B92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7EBD9B8F" w14:textId="77777777" w:rsidR="000E7167" w:rsidRPr="00505E6A" w:rsidRDefault="000E7167" w:rsidP="000E7167">
      <w:pPr>
        <w:rPr>
          <w:lang w:val="bg-BG"/>
        </w:rPr>
      </w:pPr>
      <w:r w:rsidRPr="00505E6A">
        <w:t>At the end print all the list employees in the following format:</w:t>
      </w:r>
    </w:p>
    <w:p w14:paraId="4B05AFE4" w14:textId="77777777" w:rsidR="000E7167" w:rsidRPr="00505E6A" w:rsidRDefault="000E7167" w:rsidP="000E716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43989E2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0E7167" w:rsidRPr="00505E6A" w14:paraId="00E224A3" w14:textId="77777777" w:rsidTr="00AD5E8A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1E6B6497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18FEC54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219FECD" w14:textId="77777777" w:rsidTr="00AD5E8A">
        <w:tc>
          <w:tcPr>
            <w:tcW w:w="3039" w:type="dxa"/>
            <w:vAlign w:val="center"/>
          </w:tcPr>
          <w:p w14:paraId="7EA4226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9C8DB87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299AB71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2F6DC5BE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147D734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C179CD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0E7B6E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45F64A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7AA513C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29F4096A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0E7167" w:rsidRPr="00505E6A" w14:paraId="7BB5C36C" w14:textId="77777777" w:rsidTr="00AD5E8A">
        <w:tc>
          <w:tcPr>
            <w:tcW w:w="3039" w:type="dxa"/>
            <w:vAlign w:val="center"/>
          </w:tcPr>
          <w:p w14:paraId="0A50C968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B4078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9F52371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C5D9CD0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E55AD95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7F0F4AF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1E7C952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44233045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14FFACF9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2F9B812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1AEB7697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Towns</w:t>
      </w:r>
    </w:p>
    <w:p w14:paraId="56313F98" w14:textId="68ED6142" w:rsidR="000E7167" w:rsidRPr="00505E6A" w:rsidRDefault="000E7167" w:rsidP="000E7167">
      <w:pPr>
        <w:rPr>
          <w:lang w:val="bg-BG"/>
        </w:rPr>
      </w:pPr>
      <w:r w:rsidRPr="00505E6A">
        <w:t>You</w:t>
      </w:r>
      <w:r w:rsidR="006C41E7">
        <w:t>'</w:t>
      </w:r>
      <w:r w:rsidRPr="00505E6A">
        <w:t xml:space="preserve">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A6181A9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49B80942" w14:textId="77777777" w:rsidR="000E7167" w:rsidRPr="00505E6A" w:rsidRDefault="000E7167" w:rsidP="000E7167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4481327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3583C23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47D818C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07DDE4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0E7167" w:rsidRPr="00505E6A" w14:paraId="299028CA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B061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1B65C054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0E7167" w:rsidRPr="00505E6A" w14:paraId="44DAEC5E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991CC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23DD27B4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A0E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35EB6DB9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7648E187" w14:textId="77777777" w:rsidR="000E7167" w:rsidRDefault="000E7167" w:rsidP="000E7167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72824C2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100A3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lastRenderedPageBreak/>
              <w:t>Input</w:t>
            </w:r>
          </w:p>
        </w:tc>
      </w:tr>
      <w:tr w:rsidR="000E7167" w:rsidRPr="00505E6A" w14:paraId="00B9CD96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2CF8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0E7167" w:rsidRPr="00505E6A" w14:paraId="5F4CFC00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09C66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070F9DD0" w14:textId="77777777" w:rsidTr="001C0AC4">
        <w:trPr>
          <w:trHeight w:val="54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C76A0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31D65E38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Store Provision</w:t>
      </w:r>
    </w:p>
    <w:p w14:paraId="07E966E2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201CAC18" w14:textId="77777777" w:rsidR="000E7167" w:rsidRPr="00505E6A" w:rsidRDefault="000E7167" w:rsidP="000E7167">
      <w:pPr>
        <w:rPr>
          <w:lang w:val="bg-BG"/>
        </w:rPr>
      </w:pPr>
      <w:r w:rsidRPr="00505E6A">
        <w:t>The following information applies to both arrays:</w:t>
      </w:r>
    </w:p>
    <w:p w14:paraId="0702CCD8" w14:textId="77777777" w:rsidR="000E7167" w:rsidRPr="00505E6A" w:rsidRDefault="000E7167" w:rsidP="000E7167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product. You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11792FD2" w14:textId="77777777" w:rsidR="000E7167" w:rsidRPr="00505E6A" w:rsidRDefault="000E7167" w:rsidP="000E7167">
      <w:pPr>
        <w:rPr>
          <w:lang w:val="bg-BG"/>
        </w:rPr>
      </w:pPr>
      <w:r w:rsidRPr="00505E6A">
        <w:t>All of the array</w:t>
      </w:r>
      <w:r>
        <w:t>s</w:t>
      </w:r>
      <w:r w:rsidRPr="00505E6A">
        <w:t xml:space="preserve">’ values will be </w:t>
      </w:r>
      <w:r w:rsidRPr="00505E6A">
        <w:rPr>
          <w:b/>
        </w:rPr>
        <w:t>strings.</w:t>
      </w:r>
    </w:p>
    <w:p w14:paraId="712C4B5A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0E7167" w:rsidRPr="00505E6A" w14:paraId="32B9F73C" w14:textId="77777777" w:rsidTr="00AD5E8A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4B53A12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625A068B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36374B77" w14:textId="77777777" w:rsidTr="00AD5E8A">
        <w:tc>
          <w:tcPr>
            <w:tcW w:w="5591" w:type="dxa"/>
            <w:vAlign w:val="center"/>
          </w:tcPr>
          <w:p w14:paraId="234E927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8568926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AD83213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6305D06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117EC0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DC6E41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122949DC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50327E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751FB956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5D161D5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346F76A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3328CB4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3F0B230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294AD0C1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0E7167" w:rsidRPr="00505E6A" w14:paraId="763F2E74" w14:textId="77777777" w:rsidTr="00AD5E8A">
        <w:tc>
          <w:tcPr>
            <w:tcW w:w="5591" w:type="dxa"/>
            <w:vAlign w:val="center"/>
          </w:tcPr>
          <w:p w14:paraId="0256D56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644C2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1AC8ACF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FA0F63F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D13994A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73EC93E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55F2236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45464D8A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35197668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2CE0545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351152CC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74A21BD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0A1429F5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429A5DD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370FDA8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43CB35F7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Movies</w:t>
      </w:r>
    </w:p>
    <w:p w14:paraId="65E20BFC" w14:textId="77777777" w:rsidR="000E7167" w:rsidRPr="00505E6A" w:rsidRDefault="000E7167" w:rsidP="000E7167">
      <w:pPr>
        <w:rPr>
          <w:lang w:val="bg-BG"/>
        </w:rPr>
      </w:pPr>
      <w:r w:rsidRPr="00505E6A">
        <w:t xml:space="preserve">Write a function that stores information about movies inside an array. The </w:t>
      </w:r>
      <w:r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2BF2B8C9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19A7C2A0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53E2322A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27AB5E62" w14:textId="77777777" w:rsidR="000E7167" w:rsidRPr="00505E6A" w:rsidRDefault="000E7167" w:rsidP="000E7167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450A95E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0E7167" w:rsidRPr="00505E6A" w14:paraId="7FD17040" w14:textId="77777777" w:rsidTr="00AD5E8A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57E7E3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BC388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9AD94CB" w14:textId="77777777" w:rsidTr="00AD5E8A">
        <w:tc>
          <w:tcPr>
            <w:tcW w:w="5192" w:type="dxa"/>
            <w:vAlign w:val="center"/>
          </w:tcPr>
          <w:p w14:paraId="20CC45F5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7A48179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5D07E502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12E966B4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3" w:history="1">
              <w:r w:rsidRPr="001C0AC4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1C0AC4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1C0AC4">
              <w:rPr>
                <w:rStyle w:val="itemprop"/>
                <w:rFonts w:ascii="Consolas" w:hAnsi="Consolas"/>
                <w:noProof/>
              </w:rPr>
              <w:t>'</w:t>
            </w:r>
            <w:r w:rsidRPr="001C0AC4">
              <w:rPr>
                <w:rStyle w:val="itemprop"/>
                <w:rFonts w:ascii="Consolas" w:hAnsi="Consolas"/>
              </w:rPr>
              <w:t>,</w:t>
            </w:r>
          </w:p>
          <w:p w14:paraId="1F15CD3A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4" w:history="1">
              <w:r w:rsidRPr="001C0AC4">
                <w:rPr>
                  <w:rStyle w:val="itemprop"/>
                  <w:rFonts w:ascii="Consolas" w:hAnsi="Consolas"/>
                </w:rPr>
                <w:t xml:space="preserve">Francis </w:t>
              </w:r>
              <w:r w:rsidRPr="001C0AC4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1C0AC4">
              <w:rPr>
                <w:rStyle w:val="itemprop"/>
                <w:rFonts w:ascii="Consolas" w:hAnsi="Consolas"/>
                <w:noProof/>
              </w:rPr>
              <w:t>'</w:t>
            </w:r>
            <w:r w:rsidRPr="001C0AC4">
              <w:rPr>
                <w:rStyle w:val="itemprop"/>
                <w:rFonts w:ascii="Consolas" w:hAnsi="Consolas"/>
              </w:rPr>
              <w:t>,</w:t>
            </w:r>
          </w:p>
          <w:p w14:paraId="226EE8A3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13DF8265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009A139E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31EF4D58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1C0AC4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5" w:history="1">
              <w:r w:rsidRPr="001C0AC4">
                <w:rPr>
                  <w:rStyle w:val="itemprop"/>
                  <w:rFonts w:ascii="Consolas" w:hAnsi="Consolas"/>
                </w:rPr>
                <w:t xml:space="preserve">Rob </w:t>
              </w:r>
              <w:r w:rsidRPr="001C0AC4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1C0AC4">
              <w:rPr>
                <w:rStyle w:val="itemprop"/>
                <w:rFonts w:ascii="Consolas" w:hAnsi="Consolas"/>
                <w:noProof/>
              </w:rPr>
              <w:t>'</w:t>
            </w:r>
          </w:p>
          <w:p w14:paraId="4477049B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24F89945" w14:textId="77777777" w:rsidR="000E7167" w:rsidRPr="001C0AC4" w:rsidRDefault="000E7167" w:rsidP="00AD5E8A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1C0AC4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701CBDE3" w14:textId="77777777" w:rsidR="000E7167" w:rsidRPr="001C0AC4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1C0AC4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E7167" w:rsidRPr="00505E6A" w14:paraId="4BB2E08F" w14:textId="77777777" w:rsidTr="00AD5E8A">
        <w:tc>
          <w:tcPr>
            <w:tcW w:w="5192" w:type="dxa"/>
            <w:vAlign w:val="center"/>
          </w:tcPr>
          <w:p w14:paraId="3331F5CE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EAFB34F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addMovie The Avengers',</w:t>
            </w:r>
          </w:p>
          <w:p w14:paraId="557E9E83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addMovie Superman',</w:t>
            </w:r>
          </w:p>
          <w:p w14:paraId="7593E5FF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The Avengers directedBy Anthony Russo',</w:t>
            </w:r>
          </w:p>
          <w:p w14:paraId="45EB62BE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The Avengers onDate 30.07.2010',</w:t>
            </w:r>
          </w:p>
          <w:p w14:paraId="7237FDA5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Captain America onDate 30.07.2010',</w:t>
            </w:r>
          </w:p>
          <w:p w14:paraId="690A8EFC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'Captain America directedBy Joe Russo'</w:t>
            </w:r>
          </w:p>
          <w:p w14:paraId="551C570D" w14:textId="77777777" w:rsidR="000E7167" w:rsidRPr="001C0AC4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C0AC4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B447114" w14:textId="77777777" w:rsidR="000E7167" w:rsidRPr="001C0AC4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1C0AC4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2DF78B2A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Inventory</w:t>
      </w:r>
    </w:p>
    <w:p w14:paraId="0CA2A320" w14:textId="77777777" w:rsidR="000E7167" w:rsidRPr="00505E6A" w:rsidRDefault="000E7167" w:rsidP="000E7167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658C66F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26C178ED" w14:textId="77777777" w:rsidR="000E7167" w:rsidRPr="00505E6A" w:rsidRDefault="000E7167" w:rsidP="000E7167">
      <w:pPr>
        <w:rPr>
          <w:lang w:val="bg-BG"/>
        </w:rPr>
      </w:pPr>
      <w:r w:rsidRPr="001C0AC4">
        <w:rPr>
          <w:b/>
          <w:lang w:val="bg-BG"/>
        </w:rPr>
        <w:t>"</w:t>
      </w:r>
      <w:r w:rsidRPr="001C0AC4">
        <w:rPr>
          <w:rStyle w:val="CodeChar"/>
          <w:lang w:val="bg-BG"/>
        </w:rPr>
        <w:t>{</w:t>
      </w:r>
      <w:proofErr w:type="spellStart"/>
      <w:r w:rsidRPr="00505E6A">
        <w:rPr>
          <w:rStyle w:val="CodeChar"/>
        </w:rPr>
        <w:t>heroName</w:t>
      </w:r>
      <w:proofErr w:type="spellEnd"/>
      <w:r w:rsidRPr="001C0AC4">
        <w:rPr>
          <w:rStyle w:val="CodeChar"/>
          <w:lang w:val="bg-BG"/>
        </w:rPr>
        <w:t>} / {</w:t>
      </w:r>
      <w:r w:rsidRPr="00505E6A">
        <w:rPr>
          <w:rStyle w:val="CodeChar"/>
        </w:rPr>
        <w:t>heroLevel</w:t>
      </w:r>
      <w:r w:rsidRPr="001C0AC4">
        <w:rPr>
          <w:rStyle w:val="CodeChar"/>
          <w:lang w:val="bg-BG"/>
        </w:rPr>
        <w:t>} / {</w:t>
      </w:r>
      <w:r w:rsidRPr="00505E6A">
        <w:rPr>
          <w:rStyle w:val="CodeChar"/>
        </w:rPr>
        <w:t>item</w:t>
      </w:r>
      <w:r w:rsidRPr="001C0AC4">
        <w:rPr>
          <w:rStyle w:val="CodeChar"/>
          <w:lang w:val="bg-BG"/>
        </w:rPr>
        <w:t>1}, {</w:t>
      </w:r>
      <w:r w:rsidRPr="00505E6A">
        <w:rPr>
          <w:rStyle w:val="CodeChar"/>
        </w:rPr>
        <w:t>item</w:t>
      </w:r>
      <w:r w:rsidRPr="001C0AC4">
        <w:rPr>
          <w:rStyle w:val="CodeChar"/>
          <w:lang w:val="bg-BG"/>
        </w:rPr>
        <w:t>2}, {</w:t>
      </w:r>
      <w:r w:rsidRPr="00505E6A">
        <w:rPr>
          <w:rStyle w:val="CodeChar"/>
        </w:rPr>
        <w:t>item</w:t>
      </w:r>
      <w:r w:rsidRPr="001C0AC4">
        <w:rPr>
          <w:rStyle w:val="CodeChar"/>
          <w:lang w:val="bg-BG"/>
        </w:rPr>
        <w:t>3}...</w:t>
      </w:r>
      <w:r w:rsidRPr="001C0AC4">
        <w:rPr>
          <w:b/>
          <w:lang w:val="bg-BG"/>
        </w:rPr>
        <w:t>"</w:t>
      </w:r>
      <w:r w:rsidRPr="001C0AC4">
        <w:rPr>
          <w:lang w:val="bg-BG"/>
        </w:rPr>
        <w:t xml:space="preserve"> </w:t>
      </w:r>
    </w:p>
    <w:p w14:paraId="6748E573" w14:textId="77777777" w:rsidR="000E7167" w:rsidRPr="00505E6A" w:rsidRDefault="000E7167" w:rsidP="000E7167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7297664F" w14:textId="77777777" w:rsidR="000E7167" w:rsidRPr="00505E6A" w:rsidRDefault="000E7167" w:rsidP="000E7167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353CD65E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1C0AC4">
        <w:rPr>
          <w:rFonts w:ascii="Consolas" w:hAnsi="Consolas"/>
          <w:b/>
          <w:lang w:val="bg-BG"/>
        </w:rPr>
        <w:t>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1C0AC4">
        <w:rPr>
          <w:rFonts w:ascii="Consolas" w:hAnsi="Consolas"/>
          <w:b/>
          <w:lang w:val="bg-BG"/>
        </w:rPr>
        <w:t>}</w:t>
      </w:r>
    </w:p>
    <w:p w14:paraId="79F89CC0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1C0AC4">
        <w:rPr>
          <w:rFonts w:ascii="Consolas" w:hAnsi="Consolas"/>
          <w:b/>
          <w:lang w:val="bg-BG"/>
        </w:rPr>
        <w:t xml:space="preserve">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1C0AC4">
        <w:rPr>
          <w:rFonts w:ascii="Consolas" w:hAnsi="Consolas"/>
          <w:b/>
          <w:lang w:val="bg-BG"/>
        </w:rPr>
        <w:t>}</w:t>
      </w:r>
    </w:p>
    <w:p w14:paraId="51A27254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1C0AC4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1C0AC4">
        <w:rPr>
          <w:rFonts w:ascii="Consolas" w:hAnsi="Consolas"/>
          <w:b/>
          <w:lang w:val="bg-BG"/>
        </w:rPr>
        <w:t>1}, {</w:t>
      </w:r>
      <w:r w:rsidRPr="00EA330E">
        <w:rPr>
          <w:rFonts w:ascii="Consolas" w:hAnsi="Consolas"/>
          <w:b/>
        </w:rPr>
        <w:t>item</w:t>
      </w:r>
      <w:r w:rsidRPr="001C0AC4">
        <w:rPr>
          <w:rFonts w:ascii="Consolas" w:hAnsi="Consolas"/>
          <w:b/>
          <w:lang w:val="bg-BG"/>
        </w:rPr>
        <w:t>2}, {</w:t>
      </w:r>
      <w:r w:rsidRPr="00EA330E">
        <w:rPr>
          <w:rFonts w:ascii="Consolas" w:hAnsi="Consolas"/>
          <w:b/>
        </w:rPr>
        <w:t>item</w:t>
      </w:r>
      <w:r w:rsidRPr="001C0AC4">
        <w:rPr>
          <w:rFonts w:ascii="Consolas" w:hAnsi="Consolas"/>
          <w:b/>
          <w:lang w:val="bg-BG"/>
        </w:rPr>
        <w:t>3}</w:t>
      </w:r>
    </w:p>
    <w:p w14:paraId="6008CEAA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0E7167" w:rsidRPr="00505E6A" w14:paraId="5B70B7BF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D3AE8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9A661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234E726D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F26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</w:t>
            </w:r>
          </w:p>
          <w:p w14:paraId="2C7229D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2BC330A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78FECBDD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1DFD731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F6105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7749DE12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67D94FE6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16DB120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6D4F90D3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073D94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17633E8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5563852F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65F92D5F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0E7167" w:rsidRPr="00505E6A" w14:paraId="4E032E9C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7C1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760C620D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541A90AC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A2CEB6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84EBA5C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3843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138B17D7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5A1E611B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5A802605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13F662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83EEC4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0FBB1F8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72E74970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2DF93F6E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0FAFF64D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Occurrences</w:t>
      </w:r>
    </w:p>
    <w:p w14:paraId="6C8890CE" w14:textId="77777777" w:rsidR="000E7167" w:rsidRPr="007339EA" w:rsidRDefault="000E7167" w:rsidP="000E7167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4E282ED0" w14:textId="77777777" w:rsidR="000E7167" w:rsidRPr="007339EA" w:rsidRDefault="000E7167" w:rsidP="000E7167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7698C4B1" w14:textId="77777777" w:rsidR="000E7167" w:rsidRPr="007339EA" w:rsidRDefault="000E7167" w:rsidP="000E7167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0E7167" w:rsidRPr="007339EA" w14:paraId="5C72F57F" w14:textId="77777777" w:rsidTr="00AD5E8A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EA00D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0F0656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0E7167" w:rsidRPr="007339EA" w14:paraId="515F9AFA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E479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DFE7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E7167" w:rsidRPr="007339EA" w14:paraId="434D5278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3E9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E60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0861A5F5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iccolo</w:t>
      </w:r>
    </w:p>
    <w:p w14:paraId="25284BBF" w14:textId="77777777" w:rsidR="000E7167" w:rsidRPr="007339EA" w:rsidRDefault="000E7167" w:rsidP="000E7167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15EEAA84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0010526A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D36526D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7804CFA0" w14:textId="77777777" w:rsidR="000E7167" w:rsidRDefault="000E7167" w:rsidP="000E7167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B9E252D" w14:textId="77777777" w:rsidR="000E7167" w:rsidRPr="008D3DE9" w:rsidRDefault="000E7167" w:rsidP="000E7167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2D05274F" w14:textId="77777777" w:rsidR="000E7167" w:rsidRPr="007339EA" w:rsidRDefault="000E7167" w:rsidP="000E7167">
      <w:pPr>
        <w:pStyle w:val="3"/>
        <w:rPr>
          <w:lang w:val="bg-BG"/>
        </w:rPr>
      </w:pPr>
      <w:r w:rsidRPr="007339EA">
        <w:lastRenderedPageBreak/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0E7167" w:rsidRPr="007339EA" w14:paraId="152044F1" w14:textId="77777777" w:rsidTr="00AD5E8A">
        <w:tc>
          <w:tcPr>
            <w:tcW w:w="2887" w:type="dxa"/>
            <w:shd w:val="clear" w:color="auto" w:fill="D9D9D9" w:themeFill="background1" w:themeFillShade="D9"/>
          </w:tcPr>
          <w:p w14:paraId="39C1D432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5BF65B7A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0E7167" w:rsidRPr="007339EA" w14:paraId="1E9DB0A3" w14:textId="77777777" w:rsidTr="00AD5E8A">
        <w:tc>
          <w:tcPr>
            <w:tcW w:w="2887" w:type="dxa"/>
          </w:tcPr>
          <w:p w14:paraId="1201A16D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639A9E3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3DB3EEEF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AE20996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0C96934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079C4E08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126A307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0ED241D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3348B3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01CD294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6B5450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326459C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4E494C4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6CFF70F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0E7167" w:rsidRPr="007339EA" w14:paraId="5B6C1DB3" w14:textId="77777777" w:rsidTr="00AD5E8A">
        <w:trPr>
          <w:trHeight w:val="658"/>
        </w:trPr>
        <w:tc>
          <w:tcPr>
            <w:tcW w:w="2887" w:type="dxa"/>
          </w:tcPr>
          <w:p w14:paraId="228E2F4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43B7F335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02FA183E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4F80A9C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15FE64C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36B59DF" w14:textId="77777777" w:rsidR="000E7167" w:rsidRPr="00CC1C7F" w:rsidRDefault="000E7167" w:rsidP="00CC1C7F">
      <w:pPr>
        <w:pStyle w:val="Body"/>
        <w:ind w:left="360"/>
        <w:jc w:val="center"/>
        <w:rPr>
          <w:noProof/>
          <w:color w:val="auto"/>
        </w:rPr>
      </w:pPr>
    </w:p>
    <w:sectPr w:rsidR="000E7167" w:rsidRPr="00CC1C7F" w:rsidSect="000110F3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DD88D" w14:textId="77777777" w:rsidR="00D701DF" w:rsidRDefault="00D701DF" w:rsidP="008068A2">
      <w:pPr>
        <w:spacing w:after="0" w:line="240" w:lineRule="auto"/>
      </w:pPr>
      <w:r>
        <w:separator/>
      </w:r>
    </w:p>
  </w:endnote>
  <w:endnote w:type="continuationSeparator" w:id="0">
    <w:p w14:paraId="5BA9DF38" w14:textId="77777777" w:rsidR="00D701DF" w:rsidRDefault="00D701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E0DB87" w14:textId="77777777" w:rsidR="00D701DF" w:rsidRDefault="00D701DF" w:rsidP="008068A2">
      <w:pPr>
        <w:spacing w:after="0" w:line="240" w:lineRule="auto"/>
      </w:pPr>
      <w:r>
        <w:separator/>
      </w:r>
    </w:p>
  </w:footnote>
  <w:footnote w:type="continuationSeparator" w:id="0">
    <w:p w14:paraId="4CDF91E3" w14:textId="77777777" w:rsidR="00D701DF" w:rsidRDefault="00D701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30C94E52"/>
    <w:multiLevelType w:val="hybridMultilevel"/>
    <w:tmpl w:val="7ED882DC"/>
    <w:numStyleLink w:val="ImportedStyle2"/>
  </w:abstractNum>
  <w:abstractNum w:abstractNumId="17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961D7"/>
    <w:multiLevelType w:val="hybridMultilevel"/>
    <w:tmpl w:val="17906DD6"/>
    <w:numStyleLink w:val="ImportedStyle1"/>
  </w:abstractNum>
  <w:abstractNum w:abstractNumId="23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30F4D"/>
    <w:multiLevelType w:val="hybridMultilevel"/>
    <w:tmpl w:val="40B8448E"/>
    <w:numStyleLink w:val="ImportedStyle5"/>
  </w:abstractNum>
  <w:abstractNum w:abstractNumId="28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10"/>
  </w:num>
  <w:num w:numId="2" w16cid:durableId="1954022121">
    <w:abstractNumId w:val="8"/>
  </w:num>
  <w:num w:numId="3" w16cid:durableId="1795099326">
    <w:abstractNumId w:val="4"/>
  </w:num>
  <w:num w:numId="4" w16cid:durableId="1724404500">
    <w:abstractNumId w:val="18"/>
  </w:num>
  <w:num w:numId="5" w16cid:durableId="333538153">
    <w:abstractNumId w:val="16"/>
  </w:num>
  <w:num w:numId="6" w16cid:durableId="1868833831">
    <w:abstractNumId w:val="12"/>
  </w:num>
  <w:num w:numId="7" w16cid:durableId="682323298">
    <w:abstractNumId w:val="4"/>
    <w:lvlOverride w:ilvl="0">
      <w:startOverride w:val="5"/>
    </w:lvlOverride>
  </w:num>
  <w:num w:numId="8" w16cid:durableId="1895458125">
    <w:abstractNumId w:val="4"/>
  </w:num>
  <w:num w:numId="9" w16cid:durableId="679509516">
    <w:abstractNumId w:val="4"/>
    <w:lvlOverride w:ilvl="0">
      <w:startOverride w:val="8"/>
    </w:lvlOverride>
  </w:num>
  <w:num w:numId="10" w16cid:durableId="2113430825">
    <w:abstractNumId w:val="24"/>
  </w:num>
  <w:num w:numId="11" w16cid:durableId="2074767461">
    <w:abstractNumId w:val="27"/>
  </w:num>
  <w:num w:numId="12" w16cid:durableId="1424688333">
    <w:abstractNumId w:val="33"/>
  </w:num>
  <w:num w:numId="13" w16cid:durableId="1293290378">
    <w:abstractNumId w:val="26"/>
  </w:num>
  <w:num w:numId="14" w16cid:durableId="1597712368">
    <w:abstractNumId w:val="1"/>
  </w:num>
  <w:num w:numId="15" w16cid:durableId="1891577303">
    <w:abstractNumId w:val="7"/>
  </w:num>
  <w:num w:numId="16" w16cid:durableId="738745638">
    <w:abstractNumId w:val="31"/>
  </w:num>
  <w:num w:numId="17" w16cid:durableId="1449472138">
    <w:abstractNumId w:val="34"/>
  </w:num>
  <w:num w:numId="18" w16cid:durableId="891228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6"/>
  </w:num>
  <w:num w:numId="20" w16cid:durableId="1152285563">
    <w:abstractNumId w:val="21"/>
  </w:num>
  <w:num w:numId="21" w16cid:durableId="182714462">
    <w:abstractNumId w:val="35"/>
  </w:num>
  <w:num w:numId="22" w16cid:durableId="1789082029">
    <w:abstractNumId w:val="3"/>
  </w:num>
  <w:num w:numId="23" w16cid:durableId="1570264439">
    <w:abstractNumId w:val="22"/>
    <w:lvlOverride w:ilvl="0">
      <w:startOverride w:val="3"/>
    </w:lvlOverride>
  </w:num>
  <w:num w:numId="24" w16cid:durableId="1164131568">
    <w:abstractNumId w:val="22"/>
  </w:num>
  <w:num w:numId="25" w16cid:durableId="2009482374">
    <w:abstractNumId w:val="17"/>
  </w:num>
  <w:num w:numId="26" w16cid:durableId="1519389687">
    <w:abstractNumId w:val="2"/>
  </w:num>
  <w:num w:numId="27" w16cid:durableId="973750081">
    <w:abstractNumId w:val="20"/>
  </w:num>
  <w:num w:numId="28" w16cid:durableId="1529876289">
    <w:abstractNumId w:val="25"/>
  </w:num>
  <w:num w:numId="29" w16cid:durableId="1972980839">
    <w:abstractNumId w:val="29"/>
  </w:num>
  <w:num w:numId="30" w16cid:durableId="1932660199">
    <w:abstractNumId w:val="28"/>
  </w:num>
  <w:num w:numId="31" w16cid:durableId="2118405008">
    <w:abstractNumId w:val="30"/>
  </w:num>
  <w:num w:numId="32" w16cid:durableId="258221291">
    <w:abstractNumId w:val="10"/>
  </w:num>
  <w:num w:numId="33" w16cid:durableId="46924587">
    <w:abstractNumId w:val="32"/>
  </w:num>
  <w:num w:numId="34" w16cid:durableId="497960219">
    <w:abstractNumId w:val="11"/>
  </w:num>
  <w:num w:numId="35" w16cid:durableId="1417289336">
    <w:abstractNumId w:val="13"/>
  </w:num>
  <w:num w:numId="36" w16cid:durableId="2118602868">
    <w:abstractNumId w:val="19"/>
  </w:num>
  <w:num w:numId="37" w16cid:durableId="1032805590">
    <w:abstractNumId w:val="23"/>
  </w:num>
  <w:num w:numId="38" w16cid:durableId="463891365">
    <w:abstractNumId w:val="9"/>
  </w:num>
  <w:num w:numId="39" w16cid:durableId="655307510">
    <w:abstractNumId w:val="15"/>
  </w:num>
  <w:num w:numId="40" w16cid:durableId="1051535799">
    <w:abstractNumId w:val="5"/>
  </w:num>
  <w:num w:numId="41" w16cid:durableId="564026206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10F3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E7167"/>
    <w:rsid w:val="000F427B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0AC4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B1EC2"/>
    <w:rsid w:val="002C13FE"/>
    <w:rsid w:val="002C539D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51D9"/>
    <w:rsid w:val="004A7E77"/>
    <w:rsid w:val="004B0253"/>
    <w:rsid w:val="004B2959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42B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97BF6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C41E7"/>
    <w:rsid w:val="006D239A"/>
    <w:rsid w:val="006E1302"/>
    <w:rsid w:val="006E2245"/>
    <w:rsid w:val="006E224F"/>
    <w:rsid w:val="006E3526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86389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8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76C22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116"/>
    <w:rsid w:val="00C80E52"/>
    <w:rsid w:val="00C82862"/>
    <w:rsid w:val="00C84E4D"/>
    <w:rsid w:val="00CA2FD0"/>
    <w:rsid w:val="00CB44DF"/>
    <w:rsid w:val="00CB626D"/>
    <w:rsid w:val="00CC1C7F"/>
    <w:rsid w:val="00CC51F4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47095"/>
    <w:rsid w:val="00D50F79"/>
    <w:rsid w:val="00D701DF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421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a0"/>
    <w:rsid w:val="000E7167"/>
  </w:style>
  <w:style w:type="character" w:customStyle="1" w:styleId="itemprop">
    <w:name w:val="itemprop"/>
    <w:basedOn w:val="a0"/>
    <w:rsid w:val="000E7167"/>
  </w:style>
  <w:style w:type="character" w:styleId="af0">
    <w:name w:val="Unresolved Mention"/>
    <w:basedOn w:val="a0"/>
    <w:uiPriority w:val="99"/>
    <w:semiHidden/>
    <w:unhideWhenUsed/>
    <w:rsid w:val="004B29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mdb.com/name/nm0634240/?ref_=tt_ov_d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1/JS-Fundamentals-Exercis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mdb.com/name/nm0003418/?ref_=tt_ov_dr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db.com/name/nm0000338/?ref_=tt_ov_dr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</Pages>
  <Words>1682</Words>
  <Characters>9591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4</cp:revision>
  <cp:lastPrinted>2023-05-04T06:09:00Z</cp:lastPrinted>
  <dcterms:created xsi:type="dcterms:W3CDTF">2019-11-12T12:29:00Z</dcterms:created>
  <dcterms:modified xsi:type="dcterms:W3CDTF">2024-09-09T12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